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daftar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:rsidTr="00821BA2">
        <w:tc>
          <w:tcPr>
            <w:tcW w:w="9350" w:type="dxa"/>
          </w:tcPr>
          <w:p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834CF" w:rsidRDefault="007834CF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ng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0. </w:t>
            </w:r>
            <w:r w:rsidRPr="007572E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Internet Marketing </w:t>
            </w:r>
            <w:proofErr w:type="gramStart"/>
            <w:r w:rsidRPr="007572E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For</w:t>
            </w:r>
            <w:proofErr w:type="gramEnd"/>
            <w:r w:rsidRPr="007572E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Beginner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Jakarta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utindo</w:t>
            </w:r>
            <w:proofErr w:type="spellEnd"/>
          </w:p>
          <w:p w:rsidR="007834CF" w:rsidRDefault="007834CF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7834CF" w:rsidRDefault="007834CF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Default="007834CF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16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7572E3">
              <w:rPr>
                <w:rFonts w:ascii="Times New Roman" w:hAnsi="Times New Roman" w:cs="Times New Roman"/>
                <w:i/>
                <w:sz w:val="24"/>
                <w:szCs w:val="24"/>
              </w:rPr>
              <w:t>Facebook Marketing</w:t>
            </w:r>
            <w:r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akarta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utind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7834CF" w:rsidRPr="007834CF" w:rsidRDefault="007834CF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834CF" w:rsidRDefault="007834CF" w:rsidP="007834CF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05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ng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okter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agi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ajaib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istem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mu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iat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ghalau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ak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ndu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: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Q Publishing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7834CF" w:rsidRDefault="007834CF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834CF" w:rsidRDefault="007834CF" w:rsidP="007834CF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sborn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ohn W.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1993</w:t>
            </w:r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iat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rbicara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ep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Umum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Untuk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7834CF" w:rsidRDefault="007834CF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:rsidR="00974F1C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7834CF" w:rsidRDefault="007834CF" w:rsidP="007834CF">
            <w:pPr>
              <w:pStyle w:val="ListParagraph"/>
              <w:spacing w:line="312" w:lineRule="auto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4. </w:t>
            </w:r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Aceh,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ontoh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elesai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jahat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Masa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al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:rsidR="007834CF" w:rsidRPr="00C321C1" w:rsidRDefault="007834CF" w:rsidP="007834CF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l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7834CF" w:rsidRDefault="007834CF" w:rsidP="007834CF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Default="007834CF" w:rsidP="007834CF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1. </w:t>
            </w:r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urus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dulang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nsaf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l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ulis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olo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:rsidR="007834CF" w:rsidRPr="005D70C9" w:rsidRDefault="007834CF" w:rsidP="007834CF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7834CF" w:rsidP="007834CF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1. </w:t>
            </w:r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etar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rinduk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n</w:t>
            </w:r>
            <w:proofErr w:type="spellEnd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572E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takut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olo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.</w:t>
            </w:r>
            <w:bookmarkStart w:id="0" w:name="_GoBack"/>
            <w:bookmarkEnd w:id="0"/>
          </w:p>
          <w:p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7IwNTE2MTK3MDRT0lEKTi0uzszPAykwrAUA+Uo6GCwAAAA="/>
  </w:docVars>
  <w:rsids>
    <w:rsidRoot w:val="00974F1C"/>
    <w:rsid w:val="0012251A"/>
    <w:rsid w:val="0042167F"/>
    <w:rsid w:val="007572E3"/>
    <w:rsid w:val="007834CF"/>
    <w:rsid w:val="00924DF5"/>
    <w:rsid w:val="0097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58B1E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84</Words>
  <Characters>1623</Characters>
  <Application>Microsoft Office Word</Application>
  <DocSecurity>0</DocSecurity>
  <Lines>13</Lines>
  <Paragraphs>3</Paragraphs>
  <ScaleCrop>false</ScaleCrop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USER ACER</cp:lastModifiedBy>
  <cp:revision>3</cp:revision>
  <dcterms:created xsi:type="dcterms:W3CDTF">2020-08-26T21:21:00Z</dcterms:created>
  <dcterms:modified xsi:type="dcterms:W3CDTF">2020-09-19T04:46:00Z</dcterms:modified>
</cp:coreProperties>
</file>